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7ab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952b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2166480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f40b3b2c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336701e1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d9b6fe11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98e6d431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b561e987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696a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19:59Z</dcterms:created>
  <dcterms:modified xsi:type="dcterms:W3CDTF">2022-05-08T22:19:59Z</dcterms:modified>
</cp:coreProperties>
</file>